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7D828" w14:textId="6BEBA4E5" w:rsidR="003D60DF" w:rsidRPr="004C376E" w:rsidRDefault="00B54FFF" w:rsidP="003D60DF">
      <w:pPr>
        <w:pStyle w:val="1"/>
        <w:jc w:val="center"/>
        <w:rPr>
          <w:sz w:val="52"/>
          <w:szCs w:val="52"/>
        </w:rPr>
      </w:pPr>
      <w:r w:rsidRPr="004C376E">
        <w:rPr>
          <w:sz w:val="52"/>
          <w:szCs w:val="52"/>
        </w:rPr>
        <w:t>Exercise</w:t>
      </w:r>
      <w:r w:rsidR="003D60DF" w:rsidRPr="004C376E">
        <w:rPr>
          <w:sz w:val="52"/>
          <w:szCs w:val="52"/>
        </w:rPr>
        <w:t xml:space="preserve">: </w:t>
      </w:r>
      <w:r w:rsidR="003D60DF" w:rsidRPr="004C376E">
        <w:rPr>
          <w:noProof/>
          <w:sz w:val="52"/>
          <w:szCs w:val="52"/>
        </w:rPr>
        <w:t xml:space="preserve">AVL </w:t>
      </w:r>
      <w:r w:rsidR="003D60DF" w:rsidRPr="004C376E">
        <w:rPr>
          <w:sz w:val="52"/>
          <w:szCs w:val="52"/>
        </w:rPr>
        <w:t>Tree</w:t>
      </w:r>
      <w:r w:rsidRPr="004C376E">
        <w:rPr>
          <w:sz w:val="52"/>
          <w:szCs w:val="52"/>
        </w:rPr>
        <w:t>s and AA Trees</w:t>
      </w:r>
    </w:p>
    <w:p w14:paraId="72AE2543" w14:textId="4649DEE0" w:rsidR="007009C4" w:rsidRPr="007009C4" w:rsidRDefault="007009C4" w:rsidP="00ED0492">
      <w:pPr>
        <w:spacing w:after="0"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18DC3F84" w14:textId="189D740A" w:rsidR="003D60DF" w:rsidRPr="003D60DF" w:rsidRDefault="003D60DF" w:rsidP="004C376E">
      <w:pPr>
        <w:pStyle w:val="2"/>
        <w:numPr>
          <w:ilvl w:val="0"/>
          <w:numId w:val="44"/>
        </w:numPr>
        <w:rPr>
          <w:lang w:val="bg-BG"/>
        </w:rPr>
      </w:pPr>
      <w:r w:rsidRPr="003D60DF">
        <w:rPr>
          <w:noProof/>
        </w:rPr>
        <w:t xml:space="preserve">AVL </w:t>
      </w:r>
      <w:r w:rsidRPr="003D60DF">
        <w:t xml:space="preserve">Tree Insertion </w:t>
      </w:r>
    </w:p>
    <w:p w14:paraId="547D5B48" w14:textId="77777777" w:rsidR="003D60DF" w:rsidRPr="003D60DF" w:rsidRDefault="003D60DF" w:rsidP="003D60DF">
      <w:pPr>
        <w:rPr>
          <w:lang w:val="bg-BG"/>
        </w:rPr>
      </w:pPr>
      <w:r w:rsidRPr="003D60DF">
        <w:t xml:space="preserve">You are given a skeleton that supports the following operations: </w:t>
      </w:r>
    </w:p>
    <w:p w14:paraId="6823B910" w14:textId="5946E754" w:rsidR="003D60DF" w:rsidRPr="003D60DF" w:rsidRDefault="003D60DF" w:rsidP="003D60DF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eastAsia="Consolas" w:hAnsi="Consolas" w:cs="Consolas"/>
          <w:color w:val="000000"/>
          <w:lang w:val="bg-BG"/>
        </w:rPr>
      </w:pPr>
      <w:r w:rsidRPr="003D60DF">
        <w:rPr>
          <w:rFonts w:ascii="Consolas" w:eastAsia="Consolas" w:hAnsi="Consolas" w:cs="Consolas"/>
          <w:b/>
          <w:noProof/>
          <w:color w:val="000000"/>
        </w:rPr>
        <w:t>Node&lt;T&gt; Root</w:t>
      </w:r>
      <w:r w:rsidRPr="003D60DF">
        <w:rPr>
          <w:rFonts w:ascii="Calibri" w:eastAsia="Calibri" w:hAnsi="Calibri" w:cs="Calibri"/>
          <w:noProof/>
          <w:color w:val="000000"/>
        </w:rPr>
        <w:t xml:space="preserve"> </w:t>
      </w:r>
      <w:r w:rsidRPr="003D60DF">
        <w:rPr>
          <w:rFonts w:ascii="Calibri" w:eastAsia="Calibri" w:hAnsi="Calibri" w:cs="Calibri"/>
          <w:color w:val="000000"/>
        </w:rPr>
        <w:t xml:space="preserve">returns the root of the </w:t>
      </w:r>
      <w:r w:rsidRPr="003D60DF">
        <w:rPr>
          <w:rFonts w:ascii="Calibri" w:eastAsia="Calibri" w:hAnsi="Calibri" w:cs="Calibri"/>
          <w:noProof/>
          <w:color w:val="000000"/>
        </w:rPr>
        <w:t xml:space="preserve">AVL </w:t>
      </w:r>
      <w:r w:rsidRPr="003D60DF">
        <w:rPr>
          <w:rFonts w:ascii="Calibri" w:eastAsia="Calibri" w:hAnsi="Calibri" w:cs="Calibri"/>
          <w:color w:val="000000"/>
        </w:rPr>
        <w:t>tree</w:t>
      </w:r>
      <w:r w:rsidRPr="003D60DF">
        <w:rPr>
          <w:rFonts w:ascii="Consolas" w:eastAsia="Consolas" w:hAnsi="Consolas" w:cs="Consolas"/>
          <w:b/>
          <w:color w:val="000000"/>
        </w:rPr>
        <w:t xml:space="preserve"> </w:t>
      </w:r>
    </w:p>
    <w:p w14:paraId="3D7F87D5" w14:textId="10256972" w:rsidR="003D60DF" w:rsidRPr="003D60DF" w:rsidRDefault="003D60DF" w:rsidP="003D60DF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lang w:val="bg-BG"/>
        </w:rPr>
      </w:pPr>
      <w:r w:rsidRPr="003D60DF">
        <w:rPr>
          <w:rFonts w:ascii="Consolas" w:eastAsia="Consolas" w:hAnsi="Consolas" w:cs="Consolas"/>
          <w:b/>
          <w:noProof/>
          <w:color w:val="000000"/>
        </w:rPr>
        <w:t>bool Contains(T</w:t>
      </w:r>
      <w:r w:rsidRPr="003D60DF">
        <w:rPr>
          <w:rFonts w:ascii="Calibri" w:eastAsia="Calibri" w:hAnsi="Calibri" w:cs="Calibri"/>
          <w:noProof/>
          <w:color w:val="000000"/>
        </w:rPr>
        <w:t xml:space="preserve"> </w:t>
      </w:r>
      <w:r w:rsidRPr="003D60DF">
        <w:rPr>
          <w:rFonts w:ascii="Consolas" w:eastAsia="Consolas" w:hAnsi="Consolas" w:cs="Consolas"/>
          <w:b/>
          <w:noProof/>
          <w:color w:val="000000"/>
        </w:rPr>
        <w:t>item)</w:t>
      </w:r>
      <w:r w:rsidRPr="003D60DF">
        <w:rPr>
          <w:rFonts w:ascii="Calibri" w:eastAsia="Calibri" w:hAnsi="Calibri" w:cs="Calibri"/>
          <w:noProof/>
          <w:color w:val="000000"/>
        </w:rPr>
        <w:t xml:space="preserve"> </w:t>
      </w:r>
      <w:r w:rsidRPr="003D60DF">
        <w:rPr>
          <w:rFonts w:ascii="Calibri" w:eastAsia="Calibri" w:hAnsi="Calibri" w:cs="Calibri"/>
          <w:color w:val="000000"/>
        </w:rPr>
        <w:t>checks if an element exists</w:t>
      </w:r>
    </w:p>
    <w:p w14:paraId="608ADB3B" w14:textId="064AEB6C" w:rsidR="003D60DF" w:rsidRPr="003D60DF" w:rsidRDefault="003D60DF" w:rsidP="003D60DF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rFonts w:ascii="Consolas" w:eastAsia="Consolas" w:hAnsi="Consolas" w:cs="Consolas"/>
          <w:color w:val="000000"/>
          <w:lang w:val="bg-BG"/>
        </w:rPr>
      </w:pPr>
      <w:r w:rsidRPr="003D60DF">
        <w:rPr>
          <w:rFonts w:ascii="Consolas" w:eastAsia="Consolas" w:hAnsi="Consolas" w:cs="Consolas"/>
          <w:b/>
          <w:noProof/>
          <w:color w:val="000000"/>
        </w:rPr>
        <w:t>void EachInOrder(Action&lt;T&gt; action)</w:t>
      </w:r>
      <w:r w:rsidRPr="003D60DF">
        <w:rPr>
          <w:rFonts w:ascii="Calibri" w:eastAsia="Calibri" w:hAnsi="Calibri" w:cs="Calibri"/>
          <w:noProof/>
          <w:color w:val="000000"/>
        </w:rPr>
        <w:t xml:space="preserve"> </w:t>
      </w:r>
      <w:r w:rsidRPr="003D60DF">
        <w:rPr>
          <w:rFonts w:ascii="Calibri" w:eastAsia="Calibri" w:hAnsi="Calibri" w:cs="Calibri"/>
          <w:color w:val="000000"/>
        </w:rPr>
        <w:t xml:space="preserve">performs an action in order on each element </w:t>
      </w:r>
    </w:p>
    <w:p w14:paraId="27B753B7" w14:textId="54B7BF06" w:rsidR="003D60DF" w:rsidRPr="00002ECF" w:rsidRDefault="003D60DF" w:rsidP="003D60DF">
      <w:pPr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</w:pBdr>
        <w:spacing w:before="0" w:after="200"/>
        <w:rPr>
          <w:lang w:val="bg-BG"/>
        </w:rPr>
      </w:pPr>
      <w:r w:rsidRPr="003D60DF">
        <w:rPr>
          <w:rFonts w:ascii="Consolas" w:eastAsia="Consolas" w:hAnsi="Consolas" w:cs="Consolas"/>
          <w:b/>
          <w:noProof/>
          <w:color w:val="000000"/>
        </w:rPr>
        <w:t>void Insert(T item)</w:t>
      </w:r>
      <w:r w:rsidRPr="003D60DF">
        <w:rPr>
          <w:rFonts w:ascii="Calibri" w:eastAsia="Calibri" w:hAnsi="Calibri" w:cs="Calibri"/>
          <w:color w:val="000000"/>
        </w:rPr>
        <w:t xml:space="preserve"> inserts an item into the tree</w:t>
      </w:r>
    </w:p>
    <w:p w14:paraId="3F136B4C" w14:textId="77777777" w:rsidR="003D60DF" w:rsidRPr="003D60DF" w:rsidRDefault="003D60DF" w:rsidP="003D60DF">
      <w:pPr>
        <w:rPr>
          <w:lang w:val="bg-BG"/>
        </w:rPr>
      </w:pPr>
      <w:r w:rsidRPr="003D60DF">
        <w:t>Your task is to balance the tree after each insertion.</w:t>
      </w:r>
    </w:p>
    <w:p w14:paraId="670817F3" w14:textId="77777777" w:rsidR="003D60DF" w:rsidRPr="003D60DF" w:rsidRDefault="003D60DF" w:rsidP="003D60DF">
      <w:pPr>
        <w:pStyle w:val="3"/>
        <w:rPr>
          <w:lang w:val="bg-BG"/>
        </w:rPr>
      </w:pPr>
      <w:r w:rsidRPr="003D60DF">
        <w:t>Height</w:t>
      </w:r>
    </w:p>
    <w:p w14:paraId="3C8BC136" w14:textId="77777777" w:rsidR="003D60DF" w:rsidRPr="003D60DF" w:rsidRDefault="003D60DF" w:rsidP="003D60DF">
      <w:pPr>
        <w:rPr>
          <w:lang w:val="bg-BG"/>
        </w:rPr>
      </w:pPr>
      <w:r w:rsidRPr="003D60DF">
        <w:t>First, you should update the height of all nodes along an insertion path</w:t>
      </w:r>
    </w:p>
    <w:p w14:paraId="587FF8BA" w14:textId="77777777" w:rsidR="003D60DF" w:rsidRPr="003D60DF" w:rsidRDefault="003D60DF" w:rsidP="003D60DF">
      <w:pPr>
        <w:rPr>
          <w:lang w:val="bg-BG"/>
        </w:rPr>
      </w:pPr>
      <w:r w:rsidRPr="003D60DF">
        <w:t>You will need a method to find a node's height</w:t>
      </w:r>
    </w:p>
    <w:p w14:paraId="4075D5AE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405E773C" wp14:editId="25F149B6">
            <wp:extent cx="3642893" cy="1707464"/>
            <wp:effectExtent l="12700" t="12700" r="15240" b="7620"/>
            <wp:docPr id="8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42893" cy="1707464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3935373" w14:textId="77777777" w:rsidR="003D60DF" w:rsidRPr="003D60DF" w:rsidRDefault="003D60DF" w:rsidP="003D60DF">
      <w:pPr>
        <w:rPr>
          <w:lang w:val="bg-BG"/>
        </w:rPr>
      </w:pPr>
      <w:r w:rsidRPr="003D60DF">
        <w:t xml:space="preserve">And a method to update a node's height </w:t>
      </w:r>
    </w:p>
    <w:p w14:paraId="45F51115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3FE835B1" wp14:editId="4D550F1D">
            <wp:extent cx="5852755" cy="899647"/>
            <wp:effectExtent l="12700" t="12700" r="15240" b="15240"/>
            <wp:docPr id="8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52755" cy="899647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59D3635" w14:textId="77777777" w:rsidR="003D60DF" w:rsidRPr="003D60DF" w:rsidRDefault="003D60DF" w:rsidP="003D60DF">
      <w:pPr>
        <w:rPr>
          <w:lang w:val="bg-BG"/>
        </w:rPr>
      </w:pPr>
      <w:r w:rsidRPr="003D60DF">
        <w:t>Consider when it is appropriate to update the height of a node</w:t>
      </w:r>
    </w:p>
    <w:p w14:paraId="5B357874" w14:textId="77777777" w:rsidR="003D60DF" w:rsidRPr="00002ECF" w:rsidRDefault="003D60DF" w:rsidP="003D60DF">
      <w:r w:rsidRPr="003D60DF">
        <w:rPr>
          <w:noProof/>
        </w:rPr>
        <w:drawing>
          <wp:inline distT="0" distB="0" distL="0" distR="0" wp14:anchorId="75E803B6" wp14:editId="31F5AD4F">
            <wp:extent cx="2127538" cy="385302"/>
            <wp:effectExtent l="12700" t="12700" r="6350" b="8890"/>
            <wp:docPr id="81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7538" cy="38530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2D5AD4E1" w14:textId="77777777" w:rsidR="003D60DF" w:rsidRPr="003D60DF" w:rsidRDefault="003D60DF" w:rsidP="003D60DF">
      <w:pPr>
        <w:rPr>
          <w:lang w:val="bg-BG"/>
        </w:rPr>
      </w:pPr>
      <w:r w:rsidRPr="003D60DF">
        <w:t>Check if Height tests pass</w:t>
      </w:r>
    </w:p>
    <w:p w14:paraId="10A5944F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0A8906AE" wp14:editId="4795AA4F">
            <wp:extent cx="4632474" cy="667745"/>
            <wp:effectExtent l="12700" t="12700" r="15875" b="18415"/>
            <wp:docPr id="84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32474" cy="66774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B3742A3" w14:textId="77777777" w:rsidR="003D60DF" w:rsidRPr="003D60DF" w:rsidRDefault="003D60DF" w:rsidP="003D60DF">
      <w:pPr>
        <w:pStyle w:val="3"/>
        <w:rPr>
          <w:lang w:val="bg-BG"/>
        </w:rPr>
      </w:pPr>
      <w:r w:rsidRPr="003D60DF">
        <w:t>Rotations</w:t>
      </w:r>
    </w:p>
    <w:p w14:paraId="520439EF" w14:textId="77777777" w:rsidR="003D60DF" w:rsidRPr="003D60DF" w:rsidRDefault="003D60DF" w:rsidP="003D60DF">
      <w:pPr>
        <w:rPr>
          <w:lang w:val="bg-BG"/>
        </w:rPr>
      </w:pPr>
      <w:r w:rsidRPr="003D60DF">
        <w:t>If you find it difficult to imagine the links that need to be updated in a rotation, refer to the presentation</w:t>
      </w:r>
    </w:p>
    <w:p w14:paraId="072F740C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lastRenderedPageBreak/>
        <w:drawing>
          <wp:inline distT="0" distB="0" distL="0" distR="0" wp14:anchorId="25AFD290" wp14:editId="23F495D2">
            <wp:extent cx="3612368" cy="1808434"/>
            <wp:effectExtent l="12700" t="12700" r="7620" b="8255"/>
            <wp:docPr id="8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12368" cy="1808434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4283AB41" w14:textId="77777777" w:rsidR="003D60DF" w:rsidRPr="003D60DF" w:rsidRDefault="003D60DF" w:rsidP="003D60DF">
      <w:pPr>
        <w:rPr>
          <w:lang w:val="bg-BG"/>
        </w:rPr>
      </w:pPr>
      <w:r w:rsidRPr="003D60DF">
        <w:t>The right rotation is analogous.</w:t>
      </w:r>
    </w:p>
    <w:p w14:paraId="504DAD9C" w14:textId="77777777" w:rsidR="003D60DF" w:rsidRPr="003D60DF" w:rsidRDefault="003D60DF" w:rsidP="003D60DF">
      <w:pPr>
        <w:pStyle w:val="3"/>
        <w:rPr>
          <w:lang w:val="bg-BG"/>
        </w:rPr>
      </w:pPr>
      <w:r w:rsidRPr="003D60DF">
        <w:t>Balancing</w:t>
      </w:r>
    </w:p>
    <w:p w14:paraId="4F0A2113" w14:textId="77777777" w:rsidR="003D60DF" w:rsidRPr="003D60DF" w:rsidRDefault="003D60DF" w:rsidP="003D60DF">
      <w:pPr>
        <w:rPr>
          <w:lang w:val="bg-BG"/>
        </w:rPr>
      </w:pPr>
      <w:r w:rsidRPr="003D60DF">
        <w:t>Start by creating the method</w:t>
      </w:r>
    </w:p>
    <w:p w14:paraId="52A3A2DA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254969FD" wp14:editId="270CE07F">
            <wp:extent cx="4483949" cy="2538685"/>
            <wp:effectExtent l="12700" t="12700" r="12065" b="14605"/>
            <wp:docPr id="86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3949" cy="253868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AAB73F0" w14:textId="77777777" w:rsidR="003D60DF" w:rsidRPr="003D60DF" w:rsidRDefault="003D60DF" w:rsidP="003D60DF">
      <w:pPr>
        <w:rPr>
          <w:lang w:val="bg-BG"/>
        </w:rPr>
      </w:pPr>
      <w:r w:rsidRPr="003D60DF">
        <w:t xml:space="preserve">The first case </w:t>
      </w:r>
      <w:r w:rsidRPr="003D60DF">
        <w:rPr>
          <w:noProof/>
        </w:rPr>
        <w:t>(</w:t>
      </w:r>
      <w:r w:rsidRPr="003D60DF">
        <w:t>first if statement</w:t>
      </w:r>
      <w:r w:rsidRPr="003D60DF">
        <w:rPr>
          <w:noProof/>
        </w:rPr>
        <w:t>)</w:t>
      </w:r>
    </w:p>
    <w:p w14:paraId="4E8BA9DC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lastRenderedPageBreak/>
        <w:drawing>
          <wp:inline distT="0" distB="0" distL="0" distR="0" wp14:anchorId="544D8F96" wp14:editId="775ED6E4">
            <wp:extent cx="4889811" cy="3770332"/>
            <wp:effectExtent l="12700" t="12700" r="12700" b="14605"/>
            <wp:docPr id="8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89811" cy="377033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F00376F" w14:textId="77777777" w:rsidR="003D60DF" w:rsidRPr="003D60DF" w:rsidRDefault="003D60DF" w:rsidP="003D60DF">
      <w:pPr>
        <w:rPr>
          <w:lang w:val="bg-BG"/>
        </w:rPr>
      </w:pPr>
      <w:bookmarkStart w:id="0" w:name="_heading=h.gjdgxs" w:colFirst="0" w:colLast="0"/>
      <w:bookmarkEnd w:id="0"/>
      <w:r w:rsidRPr="003D60DF">
        <w:t>Right rotation is analogous to the left. Make sure that all tests pass:</w:t>
      </w:r>
    </w:p>
    <w:p w14:paraId="265B875A" w14:textId="77777777" w:rsidR="003D60DF" w:rsidRPr="003D60DF" w:rsidRDefault="003D60DF" w:rsidP="003D60DF">
      <w:pPr>
        <w:rPr>
          <w:lang w:val="bg-BG"/>
        </w:rPr>
      </w:pPr>
      <w:r w:rsidRPr="003D60DF">
        <w:rPr>
          <w:noProof/>
        </w:rPr>
        <w:drawing>
          <wp:inline distT="0" distB="0" distL="0" distR="0" wp14:anchorId="5C439E01" wp14:editId="63292819">
            <wp:extent cx="3914010" cy="1646484"/>
            <wp:effectExtent l="12700" t="12700" r="10795" b="17780"/>
            <wp:docPr id="8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14010" cy="1646484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79727E85" w:rsidR="00640502" w:rsidRDefault="003D60DF" w:rsidP="003D60DF">
      <w:pPr>
        <w:rPr>
          <w:lang w:val="bg-BG"/>
        </w:rPr>
      </w:pPr>
      <w:r w:rsidRPr="003D60DF">
        <w:t xml:space="preserve">Congratulations, you have completed the </w:t>
      </w:r>
      <w:r w:rsidR="004F3569">
        <w:t>insertion</w:t>
      </w:r>
      <w:r w:rsidRPr="003D60DF">
        <w:t xml:space="preserve"> for </w:t>
      </w:r>
      <w:r w:rsidRPr="003D60DF">
        <w:rPr>
          <w:noProof/>
        </w:rPr>
        <w:t xml:space="preserve">AVL </w:t>
      </w:r>
      <w:r w:rsidRPr="003D60DF">
        <w:t>Trees.</w:t>
      </w:r>
    </w:p>
    <w:p w14:paraId="6050A950" w14:textId="7E5EFAD8" w:rsidR="004F3569" w:rsidRDefault="004F3569" w:rsidP="004C376E">
      <w:pPr>
        <w:pStyle w:val="2"/>
        <w:numPr>
          <w:ilvl w:val="0"/>
          <w:numId w:val="44"/>
        </w:numPr>
        <w:rPr>
          <w:lang w:val="en-GB"/>
        </w:rPr>
      </w:pPr>
      <w:r>
        <w:rPr>
          <w:noProof/>
          <w:lang w:val="bg-BG"/>
        </w:rPr>
        <w:t xml:space="preserve">* </w:t>
      </w:r>
      <w:r>
        <w:rPr>
          <w:noProof/>
        </w:rPr>
        <w:t>Implement AVL Tree Deletion</w:t>
      </w:r>
    </w:p>
    <w:p w14:paraId="117C444C" w14:textId="77777777" w:rsidR="004F3569" w:rsidRDefault="004F3569" w:rsidP="004F3569">
      <w:pPr>
        <w:rPr>
          <w:lang w:val="en-GB"/>
        </w:rPr>
      </w:pPr>
      <w:r>
        <w:rPr>
          <w:lang w:val="en-GB"/>
        </w:rPr>
        <w:t>Extend your AVL Tree to support:</w:t>
      </w:r>
    </w:p>
    <w:p w14:paraId="6754D01A" w14:textId="77777777" w:rsidR="004F3569" w:rsidRPr="00CF6CE3" w:rsidRDefault="004F3569" w:rsidP="004F3569">
      <w:pPr>
        <w:pStyle w:val="ac"/>
        <w:numPr>
          <w:ilvl w:val="0"/>
          <w:numId w:val="42"/>
        </w:numPr>
        <w:spacing w:before="0" w:after="200"/>
        <w:rPr>
          <w:rStyle w:val="CodeChar"/>
          <w:b w:val="0"/>
        </w:rPr>
      </w:pPr>
      <w:r>
        <w:rPr>
          <w:rStyle w:val="CodeChar"/>
          <w:lang w:val="en-GB"/>
        </w:rPr>
        <w:t>void DeleteMin()</w:t>
      </w:r>
      <w:r>
        <w:t xml:space="preserve"> </w:t>
      </w:r>
      <w:r>
        <w:sym w:font="Wingdings" w:char="F0E0"/>
      </w:r>
      <w:r>
        <w:t xml:space="preserve"> deletes the minimum element (balances the tree if necessary)</w:t>
      </w:r>
      <w:r w:rsidRPr="00CF6CE3">
        <w:rPr>
          <w:rStyle w:val="CodeChar"/>
        </w:rPr>
        <w:t xml:space="preserve"> </w:t>
      </w:r>
    </w:p>
    <w:p w14:paraId="438F021B" w14:textId="56C74D82" w:rsidR="004F3569" w:rsidRPr="00002ECF" w:rsidRDefault="004F3569" w:rsidP="003D60DF">
      <w:pPr>
        <w:pStyle w:val="ac"/>
        <w:numPr>
          <w:ilvl w:val="0"/>
          <w:numId w:val="42"/>
        </w:numPr>
        <w:spacing w:before="0" w:after="200"/>
        <w:rPr>
          <w:rFonts w:ascii="Consolas" w:hAnsi="Consolas" w:cs="Consolas"/>
          <w:noProof/>
          <w:lang w:val="bg-BG"/>
        </w:rPr>
      </w:pPr>
      <w:r w:rsidRPr="00AD49F8">
        <w:rPr>
          <w:rStyle w:val="CodeChar"/>
          <w:lang w:val="en-GB"/>
        </w:rPr>
        <w:t>void</w:t>
      </w:r>
      <w:r>
        <w:rPr>
          <w:rStyle w:val="CodeChar"/>
        </w:rPr>
        <w:t xml:space="preserve"> </w:t>
      </w:r>
      <w:r w:rsidRPr="00AD49F8">
        <w:rPr>
          <w:rStyle w:val="CodeChar"/>
          <w:lang w:val="en-GB"/>
        </w:rPr>
        <w:t>Delete</w:t>
      </w:r>
      <w:r w:rsidRPr="00224F14">
        <w:rPr>
          <w:rStyle w:val="CodeChar"/>
        </w:rPr>
        <w:t>(T</w:t>
      </w:r>
      <w:r>
        <w:t xml:space="preserve"> </w:t>
      </w:r>
      <w:r w:rsidRPr="00224F14">
        <w:rPr>
          <w:rStyle w:val="CodeChar"/>
        </w:rPr>
        <w:t>item)</w:t>
      </w:r>
      <w:r>
        <w:t xml:space="preserve"> </w:t>
      </w:r>
      <w:r>
        <w:sym w:font="Wingdings" w:char="F0E0"/>
      </w:r>
      <w:r>
        <w:t xml:space="preserve"> deletes the given element (balances the tree if necessary)</w:t>
      </w:r>
    </w:p>
    <w:sectPr w:rsidR="004F3569" w:rsidRPr="00002ECF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B28B7" w14:textId="77777777" w:rsidR="00705980" w:rsidRDefault="00705980" w:rsidP="008068A2">
      <w:pPr>
        <w:spacing w:after="0" w:line="240" w:lineRule="auto"/>
      </w:pPr>
      <w:r>
        <w:separator/>
      </w:r>
    </w:p>
  </w:endnote>
  <w:endnote w:type="continuationSeparator" w:id="0">
    <w:p w14:paraId="3934D491" w14:textId="77777777" w:rsidR="00705980" w:rsidRDefault="007059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EE29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24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EE29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24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7FC07" w14:textId="77777777" w:rsidR="00705980" w:rsidRDefault="00705980" w:rsidP="008068A2">
      <w:pPr>
        <w:spacing w:after="0" w:line="240" w:lineRule="auto"/>
      </w:pPr>
      <w:r>
        <w:separator/>
      </w:r>
    </w:p>
  </w:footnote>
  <w:footnote w:type="continuationSeparator" w:id="0">
    <w:p w14:paraId="329B14B7" w14:textId="77777777" w:rsidR="00705980" w:rsidRDefault="007059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87" w:hanging="360"/>
      </w:pPr>
    </w:lvl>
    <w:lvl w:ilvl="1" w:tplc="04090019" w:tentative="1">
      <w:start w:val="1"/>
      <w:numFmt w:val="lowerLetter"/>
      <w:lvlText w:val="%2."/>
      <w:lvlJc w:val="left"/>
      <w:pPr>
        <w:ind w:left="807" w:hanging="360"/>
      </w:pPr>
    </w:lvl>
    <w:lvl w:ilvl="2" w:tplc="0409001B" w:tentative="1">
      <w:start w:val="1"/>
      <w:numFmt w:val="lowerRoman"/>
      <w:lvlText w:val="%3."/>
      <w:lvlJc w:val="right"/>
      <w:pPr>
        <w:ind w:left="1527" w:hanging="180"/>
      </w:pPr>
    </w:lvl>
    <w:lvl w:ilvl="3" w:tplc="0409000F" w:tentative="1">
      <w:start w:val="1"/>
      <w:numFmt w:val="decimal"/>
      <w:lvlText w:val="%4."/>
      <w:lvlJc w:val="left"/>
      <w:pPr>
        <w:ind w:left="2247" w:hanging="360"/>
      </w:pPr>
    </w:lvl>
    <w:lvl w:ilvl="4" w:tplc="04090019" w:tentative="1">
      <w:start w:val="1"/>
      <w:numFmt w:val="lowerLetter"/>
      <w:lvlText w:val="%5."/>
      <w:lvlJc w:val="left"/>
      <w:pPr>
        <w:ind w:left="2967" w:hanging="360"/>
      </w:pPr>
    </w:lvl>
    <w:lvl w:ilvl="5" w:tplc="0409001B" w:tentative="1">
      <w:start w:val="1"/>
      <w:numFmt w:val="lowerRoman"/>
      <w:lvlText w:val="%6."/>
      <w:lvlJc w:val="right"/>
      <w:pPr>
        <w:ind w:left="3687" w:hanging="180"/>
      </w:pPr>
    </w:lvl>
    <w:lvl w:ilvl="6" w:tplc="0409000F" w:tentative="1">
      <w:start w:val="1"/>
      <w:numFmt w:val="decimal"/>
      <w:lvlText w:val="%7."/>
      <w:lvlJc w:val="left"/>
      <w:pPr>
        <w:ind w:left="4407" w:hanging="360"/>
      </w:pPr>
    </w:lvl>
    <w:lvl w:ilvl="7" w:tplc="04090019" w:tentative="1">
      <w:start w:val="1"/>
      <w:numFmt w:val="lowerLetter"/>
      <w:lvlText w:val="%8."/>
      <w:lvlJc w:val="left"/>
      <w:pPr>
        <w:ind w:left="5127" w:hanging="360"/>
      </w:pPr>
    </w:lvl>
    <w:lvl w:ilvl="8" w:tplc="0409001B" w:tentative="1">
      <w:start w:val="1"/>
      <w:numFmt w:val="lowerRoman"/>
      <w:lvlText w:val="%9."/>
      <w:lvlJc w:val="right"/>
      <w:pPr>
        <w:ind w:left="5847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5A5609"/>
    <w:multiLevelType w:val="multilevel"/>
    <w:tmpl w:val="B8308D78"/>
    <w:lvl w:ilvl="0">
      <w:start w:val="1"/>
      <w:numFmt w:val="decimal"/>
      <w:lvlText w:val="Problem %1."/>
      <w:lvlJc w:val="left"/>
      <w:pPr>
        <w:ind w:left="1353" w:hanging="359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3A2F50"/>
    <w:multiLevelType w:val="multilevel"/>
    <w:tmpl w:val="A836C32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DA657F"/>
    <w:multiLevelType w:val="hybridMultilevel"/>
    <w:tmpl w:val="A69EA46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B33EDE"/>
    <w:multiLevelType w:val="hybridMultilevel"/>
    <w:tmpl w:val="37C01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4317074">
    <w:abstractNumId w:val="1"/>
  </w:num>
  <w:num w:numId="2" w16cid:durableId="970326331">
    <w:abstractNumId w:val="43"/>
  </w:num>
  <w:num w:numId="3" w16cid:durableId="928538222">
    <w:abstractNumId w:val="9"/>
  </w:num>
  <w:num w:numId="4" w16cid:durableId="235088647">
    <w:abstractNumId w:val="26"/>
  </w:num>
  <w:num w:numId="5" w16cid:durableId="1611475161">
    <w:abstractNumId w:val="27"/>
  </w:num>
  <w:num w:numId="6" w16cid:durableId="953444611">
    <w:abstractNumId w:val="32"/>
  </w:num>
  <w:num w:numId="7" w16cid:durableId="1409812949">
    <w:abstractNumId w:val="4"/>
  </w:num>
  <w:num w:numId="8" w16cid:durableId="1157455783">
    <w:abstractNumId w:val="8"/>
  </w:num>
  <w:num w:numId="9" w16cid:durableId="599721558">
    <w:abstractNumId w:val="24"/>
  </w:num>
  <w:num w:numId="10" w16cid:durableId="159836344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57774134">
    <w:abstractNumId w:val="5"/>
  </w:num>
  <w:num w:numId="12" w16cid:durableId="165292371">
    <w:abstractNumId w:val="19"/>
  </w:num>
  <w:num w:numId="13" w16cid:durableId="1697804897">
    <w:abstractNumId w:val="2"/>
  </w:num>
  <w:num w:numId="14" w16cid:durableId="1153133921">
    <w:abstractNumId w:val="31"/>
  </w:num>
  <w:num w:numId="15" w16cid:durableId="677653462">
    <w:abstractNumId w:val="10"/>
  </w:num>
  <w:num w:numId="16" w16cid:durableId="959066436">
    <w:abstractNumId w:val="38"/>
  </w:num>
  <w:num w:numId="17" w16cid:durableId="656305350">
    <w:abstractNumId w:val="25"/>
  </w:num>
  <w:num w:numId="18" w16cid:durableId="2107650026">
    <w:abstractNumId w:val="42"/>
  </w:num>
  <w:num w:numId="19" w16cid:durableId="1169557842">
    <w:abstractNumId w:val="33"/>
  </w:num>
  <w:num w:numId="20" w16cid:durableId="168061819">
    <w:abstractNumId w:val="18"/>
  </w:num>
  <w:num w:numId="21" w16cid:durableId="454761202">
    <w:abstractNumId w:val="29"/>
  </w:num>
  <w:num w:numId="22" w16cid:durableId="1993370988">
    <w:abstractNumId w:val="12"/>
  </w:num>
  <w:num w:numId="23" w16cid:durableId="1469399528">
    <w:abstractNumId w:val="15"/>
  </w:num>
  <w:num w:numId="24" w16cid:durableId="1242331724">
    <w:abstractNumId w:val="3"/>
  </w:num>
  <w:num w:numId="25" w16cid:durableId="51269324">
    <w:abstractNumId w:val="7"/>
  </w:num>
  <w:num w:numId="26" w16cid:durableId="1510288355">
    <w:abstractNumId w:val="16"/>
  </w:num>
  <w:num w:numId="27" w16cid:durableId="983196626">
    <w:abstractNumId w:val="35"/>
  </w:num>
  <w:num w:numId="28" w16cid:durableId="1314598233">
    <w:abstractNumId w:val="17"/>
  </w:num>
  <w:num w:numId="29" w16cid:durableId="471556995">
    <w:abstractNumId w:val="41"/>
  </w:num>
  <w:num w:numId="30" w16cid:durableId="1112899136">
    <w:abstractNumId w:val="21"/>
  </w:num>
  <w:num w:numId="31" w16cid:durableId="2003196181">
    <w:abstractNumId w:val="11"/>
  </w:num>
  <w:num w:numId="32" w16cid:durableId="1917936370">
    <w:abstractNumId w:val="34"/>
  </w:num>
  <w:num w:numId="33" w16cid:durableId="1085951885">
    <w:abstractNumId w:val="39"/>
  </w:num>
  <w:num w:numId="34" w16cid:durableId="798304928">
    <w:abstractNumId w:val="23"/>
  </w:num>
  <w:num w:numId="35" w16cid:durableId="68889441">
    <w:abstractNumId w:val="40"/>
  </w:num>
  <w:num w:numId="36" w16cid:durableId="200481006">
    <w:abstractNumId w:val="6"/>
  </w:num>
  <w:num w:numId="37" w16cid:durableId="1682079549">
    <w:abstractNumId w:val="22"/>
  </w:num>
  <w:num w:numId="38" w16cid:durableId="1632133741">
    <w:abstractNumId w:val="14"/>
  </w:num>
  <w:num w:numId="39" w16cid:durableId="2028018262">
    <w:abstractNumId w:val="28"/>
  </w:num>
  <w:num w:numId="40" w16cid:durableId="1747995962">
    <w:abstractNumId w:val="20"/>
  </w:num>
  <w:num w:numId="41" w16cid:durableId="679429594">
    <w:abstractNumId w:val="30"/>
  </w:num>
  <w:num w:numId="42" w16cid:durableId="1322662600">
    <w:abstractNumId w:val="0"/>
  </w:num>
  <w:num w:numId="43" w16cid:durableId="1467114933">
    <w:abstractNumId w:val="37"/>
  </w:num>
  <w:num w:numId="44" w16cid:durableId="185534052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LA0MjQ1Mjc0NDRT0lEKTi0uzszPAykwqgUAl2GglSwAAAA="/>
  </w:docVars>
  <w:rsids>
    <w:rsidRoot w:val="008068A2"/>
    <w:rsid w:val="000006BB"/>
    <w:rsid w:val="00002C1C"/>
    <w:rsid w:val="00002ECF"/>
    <w:rsid w:val="00007044"/>
    <w:rsid w:val="0001451E"/>
    <w:rsid w:val="00023DC6"/>
    <w:rsid w:val="00025F04"/>
    <w:rsid w:val="0002774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ACF"/>
    <w:rsid w:val="003A1601"/>
    <w:rsid w:val="003A33F9"/>
    <w:rsid w:val="003A5602"/>
    <w:rsid w:val="003B0278"/>
    <w:rsid w:val="003B1846"/>
    <w:rsid w:val="003B6A53"/>
    <w:rsid w:val="003D60DF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376E"/>
    <w:rsid w:val="004D03E1"/>
    <w:rsid w:val="004D29A9"/>
    <w:rsid w:val="004E0D4F"/>
    <w:rsid w:val="004E4C1E"/>
    <w:rsid w:val="004F356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2A6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9C4"/>
    <w:rsid w:val="00704432"/>
    <w:rsid w:val="007051DF"/>
    <w:rsid w:val="00705980"/>
    <w:rsid w:val="00724DA4"/>
    <w:rsid w:val="007609C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4A5"/>
    <w:rsid w:val="0088080B"/>
    <w:rsid w:val="00891E0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B67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AFD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03AC"/>
    <w:rsid w:val="00B54FF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7B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226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492"/>
    <w:rsid w:val="00ED0DEA"/>
    <w:rsid w:val="00ED73C4"/>
    <w:rsid w:val="00F0113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73/data-structures-advanced-with-csharp-november-202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B46917-DF33-4445-AC2A-C2D9A0E64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32</Words>
  <Characters>1124</Characters>
  <Application>Microsoft Office Word</Application>
  <DocSecurity>0</DocSecurity>
  <Lines>3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3-10-11T07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6b6a06490b5dfcdfe8cdc1d1a5ae351f587b7b42036e0942c90ac4083f60c8</vt:lpwstr>
  </property>
</Properties>
</file>